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B2D96" w14:textId="77777777" w:rsidR="007C3081" w:rsidRPr="007C3081" w:rsidRDefault="007C3081" w:rsidP="007C3081">
      <w:pPr>
        <w:rPr>
          <w:rFonts w:ascii="FS Jack Medium" w:hAnsi="FS Jack Medium"/>
          <w:b/>
          <w:sz w:val="28"/>
          <w:szCs w:val="28"/>
        </w:rPr>
      </w:pPr>
      <w:r w:rsidRPr="007C3081">
        <w:rPr>
          <w:rFonts w:ascii="FS Jack Medium" w:hAnsi="FS Jack Medium"/>
          <w:b/>
          <w:sz w:val="28"/>
          <w:szCs w:val="28"/>
        </w:rPr>
        <w:t>Paying Discipline Fines through the Whole Game System</w:t>
      </w:r>
      <w:r>
        <w:rPr>
          <w:rFonts w:ascii="FS Jack Medium" w:hAnsi="FS Jack Medium"/>
          <w:b/>
          <w:sz w:val="28"/>
          <w:szCs w:val="28"/>
        </w:rPr>
        <w:t xml:space="preserve">- </w:t>
      </w:r>
      <w:r w:rsidRPr="007C3081">
        <w:rPr>
          <w:rFonts w:ascii="FS Jack Light" w:hAnsi="FS Jack Light"/>
          <w:sz w:val="28"/>
          <w:szCs w:val="28"/>
        </w:rPr>
        <w:t>Error Message</w:t>
      </w:r>
    </w:p>
    <w:p w14:paraId="1C008CAA" w14:textId="77777777" w:rsidR="008908BA" w:rsidRDefault="008908BA" w:rsidP="007C3081"/>
    <w:p w14:paraId="5C211FEF" w14:textId="77777777" w:rsidR="007C3081" w:rsidRPr="007C3081" w:rsidRDefault="007C3081" w:rsidP="007C3081">
      <w:pPr>
        <w:rPr>
          <w:rFonts w:ascii="FS Jack Light" w:hAnsi="FS Jack Light"/>
          <w:sz w:val="24"/>
          <w:szCs w:val="24"/>
        </w:rPr>
      </w:pPr>
      <w:r w:rsidRPr="007C3081">
        <w:rPr>
          <w:rFonts w:ascii="FS Jack Light" w:hAnsi="FS Jack Light"/>
          <w:sz w:val="24"/>
          <w:szCs w:val="24"/>
        </w:rPr>
        <w:t xml:space="preserve">If you encounter the below error message when trying to pay a fine through the Whole Game System, it is because the player’s details aren’t complete. </w:t>
      </w:r>
    </w:p>
    <w:p w14:paraId="7DD30D48" w14:textId="77777777" w:rsidR="007C3081" w:rsidRPr="007C3081" w:rsidRDefault="007C3081" w:rsidP="007C3081">
      <w:pPr>
        <w:spacing w:after="0" w:line="240" w:lineRule="auto"/>
        <w:rPr>
          <w:rFonts w:ascii="FS Jack Light" w:hAnsi="FS Jack Light"/>
          <w:i/>
          <w:color w:val="FF0000"/>
          <w:sz w:val="24"/>
          <w:szCs w:val="24"/>
        </w:rPr>
      </w:pPr>
      <w:r w:rsidRPr="007C3081">
        <w:rPr>
          <w:rFonts w:ascii="FS Jack Light" w:hAnsi="FS Jack Light"/>
          <w:color w:val="FF0000"/>
          <w:sz w:val="24"/>
          <w:szCs w:val="24"/>
        </w:rPr>
        <w:t>"</w:t>
      </w:r>
      <w:r w:rsidRPr="007C3081">
        <w:rPr>
          <w:rFonts w:ascii="FS Jack Light" w:hAnsi="FS Jack Light"/>
          <w:i/>
          <w:iCs/>
          <w:color w:val="FF0000"/>
          <w:sz w:val="24"/>
          <w:szCs w:val="24"/>
        </w:rPr>
        <w:t xml:space="preserve">An unexpected error occurred on processing some of the related discipline </w:t>
      </w:r>
      <w:r w:rsidRPr="007C3081">
        <w:rPr>
          <w:rFonts w:ascii="FS Jack Light" w:hAnsi="FS Jack Light"/>
          <w:i/>
          <w:color w:val="FF0000"/>
          <w:sz w:val="24"/>
          <w:szCs w:val="24"/>
        </w:rPr>
        <w:t>cases. Please contact</w:t>
      </w:r>
      <w:r w:rsidRPr="007C3081">
        <w:rPr>
          <w:rFonts w:ascii="FS Jack Light" w:hAnsi="FS Jack Light"/>
          <w:i/>
          <w:iCs/>
          <w:color w:val="FF0000"/>
          <w:sz w:val="24"/>
          <w:szCs w:val="24"/>
        </w:rPr>
        <w:t xml:space="preserve"> your system administrator</w:t>
      </w:r>
      <w:r w:rsidRPr="007C3081">
        <w:rPr>
          <w:rFonts w:ascii="FS Jack Light" w:hAnsi="FS Jack Light"/>
          <w:i/>
          <w:color w:val="FF0000"/>
          <w:sz w:val="24"/>
          <w:szCs w:val="24"/>
        </w:rPr>
        <w:t>".</w:t>
      </w:r>
    </w:p>
    <w:p w14:paraId="24B16DDB" w14:textId="77777777" w:rsidR="007C3081" w:rsidRDefault="007C3081" w:rsidP="007C3081"/>
    <w:p w14:paraId="45D03736" w14:textId="77777777" w:rsidR="007C3081" w:rsidRDefault="007C3081" w:rsidP="007C3081">
      <w:pPr>
        <w:rPr>
          <w:rFonts w:ascii="FS Jack Light" w:hAnsi="FS Jack Light"/>
          <w:b/>
          <w:sz w:val="24"/>
          <w:szCs w:val="24"/>
          <w:u w:val="single"/>
        </w:rPr>
      </w:pPr>
    </w:p>
    <w:p w14:paraId="5FE2E57C" w14:textId="77777777" w:rsidR="007C3081" w:rsidRPr="007C3081" w:rsidRDefault="007C3081" w:rsidP="007C3081">
      <w:pPr>
        <w:rPr>
          <w:rFonts w:ascii="FS Jack Light" w:hAnsi="FS Jack Light"/>
          <w:b/>
          <w:sz w:val="24"/>
          <w:szCs w:val="24"/>
          <w:u w:val="single"/>
        </w:rPr>
      </w:pPr>
      <w:r w:rsidRPr="007C3081">
        <w:rPr>
          <w:rFonts w:ascii="FS Jack Light" w:hAnsi="FS Jack Light"/>
          <w:b/>
          <w:sz w:val="24"/>
          <w:szCs w:val="24"/>
          <w:u w:val="single"/>
        </w:rPr>
        <w:t>What do to:</w:t>
      </w:r>
    </w:p>
    <w:p w14:paraId="1E8AC235" w14:textId="77777777" w:rsidR="007C3081" w:rsidRDefault="007C3081" w:rsidP="007C3081">
      <w:pPr>
        <w:rPr>
          <w:rFonts w:ascii="FS Jack Light" w:hAnsi="FS Jack Light"/>
          <w:sz w:val="24"/>
          <w:szCs w:val="24"/>
        </w:rPr>
      </w:pPr>
      <w:r w:rsidRPr="007C3081">
        <w:rPr>
          <w:rFonts w:ascii="FS Jack Light" w:hAnsi="FS Jack Light"/>
          <w:sz w:val="24"/>
          <w:szCs w:val="24"/>
        </w:rPr>
        <w:t xml:space="preserve">Please ensure any field with a </w:t>
      </w:r>
      <w:r w:rsidRPr="007C3081">
        <w:rPr>
          <w:rFonts w:ascii="FS Jack Light" w:hAnsi="FS Jack Light"/>
          <w:color w:val="FF0000"/>
          <w:sz w:val="24"/>
          <w:szCs w:val="24"/>
        </w:rPr>
        <w:t>*</w:t>
      </w:r>
      <w:r w:rsidRPr="007C3081">
        <w:rPr>
          <w:rFonts w:ascii="FS Jack Light" w:hAnsi="FS Jack Light"/>
          <w:sz w:val="24"/>
          <w:szCs w:val="24"/>
        </w:rPr>
        <w:t xml:space="preserve"> is filled in and then press ‘update </w:t>
      </w:r>
      <w:proofErr w:type="gramStart"/>
      <w:r w:rsidRPr="007C3081">
        <w:rPr>
          <w:rFonts w:ascii="FS Jack Light" w:hAnsi="FS Jack Light"/>
          <w:sz w:val="24"/>
          <w:szCs w:val="24"/>
        </w:rPr>
        <w:t>details</w:t>
      </w:r>
      <w:r>
        <w:rPr>
          <w:rFonts w:ascii="FS Jack Light" w:hAnsi="FS Jack Light"/>
          <w:sz w:val="24"/>
          <w:szCs w:val="24"/>
        </w:rPr>
        <w:t>’</w:t>
      </w:r>
      <w:proofErr w:type="gramEnd"/>
      <w:r>
        <w:rPr>
          <w:rFonts w:ascii="FS Jack Light" w:hAnsi="FS Jack Light"/>
          <w:sz w:val="24"/>
          <w:szCs w:val="24"/>
        </w:rPr>
        <w:t>.</w:t>
      </w:r>
    </w:p>
    <w:p w14:paraId="4C491DE8" w14:textId="77777777" w:rsidR="007C3081" w:rsidRPr="007C3081" w:rsidRDefault="007C3081" w:rsidP="007C3081">
      <w:pPr>
        <w:rPr>
          <w:rFonts w:ascii="FS Jack Light" w:hAnsi="FS Jack Light"/>
          <w:sz w:val="24"/>
          <w:szCs w:val="24"/>
        </w:rPr>
      </w:pPr>
      <w:r>
        <w:rPr>
          <w:rFonts w:ascii="FS Jack Light" w:hAnsi="FS Jack Light"/>
          <w:sz w:val="24"/>
          <w:szCs w:val="24"/>
        </w:rPr>
        <w:t>Y</w:t>
      </w:r>
      <w:r w:rsidRPr="007C3081">
        <w:rPr>
          <w:rFonts w:ascii="FS Jack Light" w:hAnsi="FS Jack Light"/>
          <w:sz w:val="24"/>
          <w:szCs w:val="24"/>
        </w:rPr>
        <w:t>ou will then be able to pay via the Whole Game System.</w:t>
      </w:r>
    </w:p>
    <w:p w14:paraId="2C0D1F08" w14:textId="68BE7709" w:rsidR="007C3081" w:rsidRPr="007C3081" w:rsidRDefault="005802F7" w:rsidP="007C308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E98BED" wp14:editId="676DA342">
                <wp:simplePos x="0" y="0"/>
                <wp:positionH relativeFrom="column">
                  <wp:posOffset>1366345</wp:posOffset>
                </wp:positionH>
                <wp:positionV relativeFrom="paragraph">
                  <wp:posOffset>475396</wp:posOffset>
                </wp:positionV>
                <wp:extent cx="471017" cy="452046"/>
                <wp:effectExtent l="0" t="0" r="5715" b="57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017" cy="45204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51217" id="Rectangle 2" o:spid="_x0000_s1026" style="position:absolute;margin-left:107.6pt;margin-top:37.45pt;width:37.1pt;height:35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" fillcolor="#f2f2f2 [3052]" stroked="f" strokeweight="2pt"/>
            </w:pict>
          </mc:Fallback>
        </mc:AlternateContent>
      </w:r>
      <w:r w:rsidR="007C3081">
        <w:rPr>
          <w:noProof/>
        </w:rPr>
        <w:drawing>
          <wp:inline distT="0" distB="0" distL="0" distR="0" wp14:anchorId="0E6C2FE7" wp14:editId="67767B05">
            <wp:extent cx="6429422" cy="2348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0790" cy="236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C3081" w:rsidRPr="007C3081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32ED0" w14:textId="77777777" w:rsidR="007C3081" w:rsidRDefault="007C3081" w:rsidP="007C3081">
      <w:pPr>
        <w:spacing w:after="0" w:line="240" w:lineRule="auto"/>
      </w:pPr>
      <w:r>
        <w:separator/>
      </w:r>
    </w:p>
  </w:endnote>
  <w:endnote w:type="continuationSeparator" w:id="0">
    <w:p w14:paraId="09E129D4" w14:textId="77777777" w:rsidR="007C3081" w:rsidRDefault="007C3081" w:rsidP="007C3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S Jack Medium">
    <w:panose1 w:val="02000606000000020004"/>
    <w:charset w:val="00"/>
    <w:family w:val="modern"/>
    <w:notTrueType/>
    <w:pitch w:val="variable"/>
    <w:sig w:usb0="A00000AF" w:usb1="4000205A" w:usb2="00000000" w:usb3="00000000" w:csb0="0000009B" w:csb1="00000000"/>
  </w:font>
  <w:font w:name="FS Jack Light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B04CFC" w14:textId="77777777" w:rsidR="007C3081" w:rsidRDefault="007C3081" w:rsidP="007C3081">
      <w:pPr>
        <w:spacing w:after="0" w:line="240" w:lineRule="auto"/>
      </w:pPr>
      <w:r>
        <w:separator/>
      </w:r>
    </w:p>
  </w:footnote>
  <w:footnote w:type="continuationSeparator" w:id="0">
    <w:p w14:paraId="7E3D892E" w14:textId="77777777" w:rsidR="007C3081" w:rsidRDefault="007C3081" w:rsidP="007C3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F1B42" w14:textId="77777777" w:rsidR="007C3081" w:rsidRPr="007C3081" w:rsidRDefault="007C3081" w:rsidP="007C308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9CD1811" wp14:editId="0C210F7B">
          <wp:simplePos x="0" y="0"/>
          <wp:positionH relativeFrom="column">
            <wp:posOffset>5607203</wp:posOffset>
          </wp:positionH>
          <wp:positionV relativeFrom="paragraph">
            <wp:posOffset>-123315</wp:posOffset>
          </wp:positionV>
          <wp:extent cx="605790" cy="876935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edit_1_553562315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790" cy="876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Lc0NjExNDMxNrZU0lEKTi0uzszPAykwrAUAdYS6jSwAAAA="/>
  </w:docVars>
  <w:rsids>
    <w:rsidRoot w:val="007C3081"/>
    <w:rsid w:val="005802F7"/>
    <w:rsid w:val="007C3081"/>
    <w:rsid w:val="00890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9DD33A"/>
  <w15:chartTrackingRefBased/>
  <w15:docId w15:val="{7EB9824B-7812-41A6-AC3E-7BEC876EF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3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0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3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081"/>
  </w:style>
  <w:style w:type="paragraph" w:styleId="Footer">
    <w:name w:val="footer"/>
    <w:basedOn w:val="Normal"/>
    <w:link w:val="FooterChar"/>
    <w:uiPriority w:val="99"/>
    <w:unhideWhenUsed/>
    <w:rsid w:val="007C3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1" ma:contentTypeDescription="Create a new document." ma:contentTypeScope="" ma:versionID="f6571c200c7ea0a130e57ad1f60035cb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98c20f9973e1c2f83f7799c01df0203a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E3B5B3-9ECB-4C6A-A580-767178C50A57}">
  <ds:schemaRefs>
    <ds:schemaRef ds:uri="http://purl.org/dc/dcmitype/"/>
    <ds:schemaRef ds:uri="9737b14c-72ab-4a62-a37c-1c911650c03b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f4a4ac3-c746-4c5b-809a-1ada680914cd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82FF3DD-1C9F-4C2D-B09A-9ADB97BC95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9FFE46-F776-47BB-8F4C-63A58812B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14</Characters>
  <Application>Microsoft Office Word</Application>
  <DocSecurity>0</DocSecurity>
  <Lines>12</Lines>
  <Paragraphs>7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y Want</dc:creator>
  <cp:keywords/>
  <dc:description/>
  <cp:lastModifiedBy>Bethany Want</cp:lastModifiedBy>
  <cp:revision>2</cp:revision>
  <dcterms:created xsi:type="dcterms:W3CDTF">2019-11-15T10:33:00Z</dcterms:created>
  <dcterms:modified xsi:type="dcterms:W3CDTF">2019-11-15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